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6" w:name="detalh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Detalhes</w:t>
      </w:r>
    </w:p>
    <w:p>
      <w:pPr>
        <w:numPr>
          <w:ilvl w:val="0"/>
          <w:numId w:val="1199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0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0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6"/>
    <w:bookmarkStart w:id="88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87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8.</w:t>
      </w:r>
      <w:r>
        <w:br/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0T14:18:06Z</dcterms:created>
  <dcterms:modified xsi:type="dcterms:W3CDTF">2022-04-20T14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